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000000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="00E17995"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17995"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="00E17995" w:rsidRPr="00362753">
              <w:rPr>
                <w:rStyle w:val="Hyperlink"/>
                <w:noProof/>
              </w:rPr>
              <w:t>1.1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Background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3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="00E17995" w:rsidRPr="00362753">
              <w:rPr>
                <w:rStyle w:val="Hyperlink"/>
                <w:noProof/>
              </w:rPr>
              <w:t>1.2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Scope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4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="00E17995" w:rsidRPr="00362753">
              <w:rPr>
                <w:rStyle w:val="Hyperlink"/>
                <w:noProof/>
              </w:rPr>
              <w:t>1.3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Document Contents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5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="00E17995" w:rsidRPr="00362753">
              <w:rPr>
                <w:rStyle w:val="Hyperlink"/>
                <w:noProof/>
              </w:rPr>
              <w:t>2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Work Breakdown Structure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6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4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="00E17995" w:rsidRPr="00362753">
              <w:rPr>
                <w:rStyle w:val="Hyperlink"/>
                <w:noProof/>
              </w:rPr>
              <w:t>3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Activity Definition &amp; Estima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7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5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="00E17995" w:rsidRPr="00362753">
              <w:rPr>
                <w:rStyle w:val="Hyperlink"/>
                <w:noProof/>
              </w:rPr>
              <w:t>4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Gantt Chart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8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6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55EC72A3" w:rsidR="005D0C33" w:rsidRDefault="003F5BC0" w:rsidP="005D0C33">
      <w:pPr>
        <w:keepNext/>
      </w:pPr>
      <w:r>
        <w:rPr>
          <w:noProof/>
        </w:rPr>
        <w:drawing>
          <wp:inline distT="0" distB="0" distL="0" distR="0" wp14:anchorId="6AF6C189" wp14:editId="3C7D6617">
            <wp:extent cx="5731510" cy="56743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2D2A6A73" w:rsidR="00926CFD" w:rsidRDefault="009231BE">
      <w:r>
        <w:t>Figure 1 displa</w:t>
      </w:r>
      <w:r w:rsidR="00DF71CC">
        <w:t xml:space="preserve">ys the main deliverable, key </w:t>
      </w:r>
      <w:r w:rsidR="00F506FB">
        <w:t>phases,</w:t>
      </w:r>
      <w:r w:rsidR="00DF71CC">
        <w:t xml:space="preserve"> </w:t>
      </w:r>
      <w:r>
        <w:t xml:space="preserve">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06BE197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  <w:r w:rsidR="00F506FB">
        <w:t xml:space="preserve">Figure 2 represents each activities duration, start time, finish time, identification, and relationships. Refer to </w:t>
      </w:r>
      <w:r w:rsidR="00F245ED">
        <w:t>Table 1</w:t>
      </w:r>
      <w:r w:rsidR="00F506FB">
        <w:t xml:space="preserve"> for a detailed description of each activity. </w:t>
      </w:r>
    </w:p>
    <w:p w14:paraId="1B021CE5" w14:textId="0E795209" w:rsidR="006D2768" w:rsidRPr="006D2768" w:rsidRDefault="003F5BC0" w:rsidP="00CA6062">
      <w:pPr>
        <w:jc w:val="center"/>
      </w:pPr>
      <w:r>
        <w:rPr>
          <w:noProof/>
        </w:rPr>
        <w:drawing>
          <wp:inline distT="0" distB="0" distL="0" distR="0" wp14:anchorId="5F4CCB6E" wp14:editId="0EF770EB">
            <wp:extent cx="5731510" cy="58185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439F752B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575ED12E" w14:textId="3CBD4080" w:rsidR="00BF3FBB" w:rsidRDefault="00BF3FBB" w:rsidP="00BF3FBB"/>
    <w:p w14:paraId="43604378" w14:textId="5F092BAF" w:rsidR="003F5BC0" w:rsidRDefault="003F5BC0" w:rsidP="00BF3FBB"/>
    <w:p w14:paraId="7DDDB149" w14:textId="3CE7401F" w:rsidR="003F5BC0" w:rsidRDefault="003F5BC0" w:rsidP="00BF3FBB"/>
    <w:p w14:paraId="0E93AFD2" w14:textId="52CCB480" w:rsidR="003F5BC0" w:rsidRDefault="003F5BC0" w:rsidP="00BF3FBB"/>
    <w:p w14:paraId="12356899" w14:textId="77777777" w:rsidR="003F5BC0" w:rsidRDefault="003F5BC0" w:rsidP="00BF3FBB"/>
    <w:p w14:paraId="0B24ECF8" w14:textId="71E26EC7" w:rsidR="00F245ED" w:rsidRDefault="00F245ED" w:rsidP="00F245ED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- Activity Description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F5BC0" w14:paraId="27B5F4F8" w14:textId="77777777" w:rsidTr="003F5B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8A9CDA7" w14:textId="228960AF" w:rsidR="003F5BC0" w:rsidRDefault="003F5BC0" w:rsidP="00BF3FBB">
            <w:r>
              <w:t>Activity</w:t>
            </w:r>
          </w:p>
        </w:tc>
        <w:tc>
          <w:tcPr>
            <w:tcW w:w="4508" w:type="dxa"/>
          </w:tcPr>
          <w:p w14:paraId="25437396" w14:textId="4F9F3C26" w:rsidR="003F5BC0" w:rsidRDefault="003F5BC0" w:rsidP="00BF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F5BC0" w:rsidRPr="001E4B1E" w14:paraId="4C84C472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839FC5" w14:textId="724B6AB6" w:rsidR="003F5BC0" w:rsidRPr="001E4B1E" w:rsidRDefault="001E4B1E" w:rsidP="00BF3FBB">
            <w:pPr>
              <w:rPr>
                <w:b w:val="0"/>
                <w:bCs w:val="0"/>
              </w:rPr>
            </w:pPr>
            <w:r w:rsidRPr="001E4B1E">
              <w:rPr>
                <w:b w:val="0"/>
                <w:bCs w:val="0"/>
              </w:rPr>
              <w:t xml:space="preserve">1.1.1 </w:t>
            </w:r>
          </w:p>
        </w:tc>
        <w:tc>
          <w:tcPr>
            <w:tcW w:w="4508" w:type="dxa"/>
          </w:tcPr>
          <w:p w14:paraId="7694FB97" w14:textId="4F490B70" w:rsidR="003F5BC0" w:rsidRPr="001E4B1E" w:rsidRDefault="001E4B1E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et students from the online lectures, in-person labs, Microsoft </w:t>
            </w:r>
            <w:proofErr w:type="gramStart"/>
            <w:r>
              <w:t>Teams</w:t>
            </w:r>
            <w:proofErr w:type="gramEnd"/>
            <w:r>
              <w:t xml:space="preserve"> and other social media platforms.</w:t>
            </w:r>
          </w:p>
        </w:tc>
      </w:tr>
      <w:tr w:rsidR="003F5BC0" w:rsidRPr="001E4B1E" w14:paraId="48797477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C71152B" w14:textId="391AEADC" w:rsidR="003F5BC0" w:rsidRPr="001E4B1E" w:rsidRDefault="001E4B1E" w:rsidP="00BF3FBB">
            <w:pPr>
              <w:rPr>
                <w:b w:val="0"/>
                <w:bCs w:val="0"/>
              </w:rPr>
            </w:pPr>
            <w:r w:rsidRPr="001E4B1E">
              <w:rPr>
                <w:b w:val="0"/>
                <w:bCs w:val="0"/>
              </w:rPr>
              <w:t>1.1.2</w:t>
            </w:r>
          </w:p>
        </w:tc>
        <w:tc>
          <w:tcPr>
            <w:tcW w:w="4508" w:type="dxa"/>
          </w:tcPr>
          <w:p w14:paraId="3945DE99" w14:textId="4AC97ADD" w:rsidR="003F5BC0" w:rsidRPr="001E4B1E" w:rsidRDefault="001E4B1E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to know other students by communicating online and in-person labs. Share information regarding career goals, current degree, and other relevant topics.</w:t>
            </w:r>
          </w:p>
        </w:tc>
      </w:tr>
      <w:tr w:rsidR="003F5BC0" w:rsidRPr="001E4B1E" w14:paraId="141231D9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675CDBF" w14:textId="185D1F58" w:rsidR="003F5BC0" w:rsidRPr="001E4B1E" w:rsidRDefault="001E4B1E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3</w:t>
            </w:r>
          </w:p>
        </w:tc>
        <w:tc>
          <w:tcPr>
            <w:tcW w:w="4508" w:type="dxa"/>
          </w:tcPr>
          <w:p w14:paraId="20631465" w14:textId="70760C9C" w:rsidR="003F5BC0" w:rsidRPr="001E4B1E" w:rsidRDefault="001E4B1E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o form a group, expectations and goals must be discussed. </w:t>
            </w:r>
            <w:r w:rsidR="00FC4307">
              <w:t>Each student is to outline expectations of course (</w:t>
            </w:r>
            <w:proofErr w:type="gramStart"/>
            <w:r w:rsidR="00B06374">
              <w:t>e.g.</w:t>
            </w:r>
            <w:proofErr w:type="gramEnd"/>
            <w:r w:rsidR="00B06374">
              <w:t xml:space="preserve"> </w:t>
            </w:r>
            <w:r w:rsidR="00FC4307">
              <w:t>a grade of 7,6,5, or 4)</w:t>
            </w:r>
            <w:r w:rsidR="00F26BD6">
              <w:t xml:space="preserve">, </w:t>
            </w:r>
            <w:r w:rsidR="00FC4307">
              <w:t>time schedule</w:t>
            </w:r>
            <w:r w:rsidR="00F26BD6">
              <w:t xml:space="preserve"> and abilities.</w:t>
            </w:r>
            <w:r w:rsidR="00FC4307">
              <w:t xml:space="preserve"> Expectations are agreed upon. </w:t>
            </w:r>
          </w:p>
        </w:tc>
      </w:tr>
      <w:tr w:rsidR="003F5BC0" w:rsidRPr="001E4B1E" w14:paraId="069D5685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90F0C6E" w14:textId="001C53CC" w:rsidR="003F5BC0" w:rsidRPr="001E4B1E" w:rsidRDefault="00FC430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4</w:t>
            </w:r>
          </w:p>
        </w:tc>
        <w:tc>
          <w:tcPr>
            <w:tcW w:w="4508" w:type="dxa"/>
          </w:tcPr>
          <w:p w14:paraId="715C8D15" w14:textId="6A63CA62" w:rsidR="003F5BC0" w:rsidRPr="001E4B1E" w:rsidRDefault="00FC430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udents formalise a group on Blackboard. </w:t>
            </w:r>
          </w:p>
        </w:tc>
      </w:tr>
      <w:tr w:rsidR="003F5BC0" w:rsidRPr="001E4B1E" w14:paraId="20CEB741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0CD168" w14:textId="505505AB" w:rsidR="003F5BC0" w:rsidRPr="001E4B1E" w:rsidRDefault="00FC430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2.1</w:t>
            </w:r>
          </w:p>
        </w:tc>
        <w:tc>
          <w:tcPr>
            <w:tcW w:w="4508" w:type="dxa"/>
          </w:tcPr>
          <w:p w14:paraId="4FCA593F" w14:textId="7FACD9E1" w:rsidR="003F5BC0" w:rsidRPr="001E4B1E" w:rsidRDefault="00FC430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 up a weekly meeting according to discussing schedules and time constraints. This information was previously discussed in 1.1.2 and 1.1.3.</w:t>
            </w:r>
          </w:p>
        </w:tc>
      </w:tr>
      <w:tr w:rsidR="003F5BC0" w:rsidRPr="001E4B1E" w14:paraId="50E809E7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5590BA3" w14:textId="4FD78785" w:rsidR="003F5BC0" w:rsidRPr="001E4B1E" w:rsidRDefault="00FC430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2.2</w:t>
            </w:r>
          </w:p>
        </w:tc>
        <w:tc>
          <w:tcPr>
            <w:tcW w:w="4508" w:type="dxa"/>
          </w:tcPr>
          <w:p w14:paraId="34202995" w14:textId="30251261" w:rsidR="003F5BC0" w:rsidRPr="001E4B1E" w:rsidRDefault="00FC430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 tasks according to each </w:t>
            </w:r>
            <w:r w:rsidR="00F26BD6">
              <w:t>students’</w:t>
            </w:r>
            <w:r>
              <w:t xml:space="preserve"> strengths, </w:t>
            </w:r>
            <w:r w:rsidR="00B06374">
              <w:t>weaknesses,</w:t>
            </w:r>
            <w:r>
              <w:t xml:space="preserve"> and skills they want to improve. </w:t>
            </w:r>
            <w:r>
              <w:t>This information was previously discussed in 1.1.2 and 1.1.3.</w:t>
            </w:r>
          </w:p>
        </w:tc>
      </w:tr>
      <w:tr w:rsidR="003F5BC0" w:rsidRPr="001E4B1E" w14:paraId="6CDD71E8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D0B569" w14:textId="5BBC3067" w:rsidR="003F5BC0" w:rsidRPr="001E4B1E" w:rsidRDefault="00F26BD6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3.1</w:t>
            </w:r>
          </w:p>
        </w:tc>
        <w:tc>
          <w:tcPr>
            <w:tcW w:w="4508" w:type="dxa"/>
          </w:tcPr>
          <w:p w14:paraId="11CC7CD3" w14:textId="6078F966" w:rsidR="003F5BC0" w:rsidRPr="001E4B1E" w:rsidRDefault="00F26BD6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dataset options by reading listed data sets. From each dataset, review individual website.</w:t>
            </w:r>
          </w:p>
        </w:tc>
      </w:tr>
      <w:tr w:rsidR="00F26BD6" w:rsidRPr="001E4B1E" w14:paraId="4D4C0BC1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2058704" w14:textId="4DAEBC40" w:rsidR="00F26BD6" w:rsidRDefault="00F26BD6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3.2</w:t>
            </w:r>
          </w:p>
        </w:tc>
        <w:tc>
          <w:tcPr>
            <w:tcW w:w="4508" w:type="dxa"/>
          </w:tcPr>
          <w:p w14:paraId="29195E86" w14:textId="23D78AAF" w:rsidR="00F26BD6" w:rsidRDefault="00F26BD6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roup discusses dataset together, agrees on chosen dataset </w:t>
            </w:r>
            <w:proofErr w:type="gramStart"/>
            <w:r>
              <w:t>according</w:t>
            </w:r>
            <w:proofErr w:type="gramEnd"/>
            <w:r>
              <w:t xml:space="preserve"> interests.</w:t>
            </w:r>
          </w:p>
        </w:tc>
      </w:tr>
      <w:tr w:rsidR="00F26BD6" w:rsidRPr="001E4B1E" w14:paraId="62708010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70C4F69" w14:textId="34016575" w:rsidR="00F26BD6" w:rsidRDefault="00F26BD6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1</w:t>
            </w:r>
          </w:p>
        </w:tc>
        <w:tc>
          <w:tcPr>
            <w:tcW w:w="4508" w:type="dxa"/>
          </w:tcPr>
          <w:p w14:paraId="1E4F4756" w14:textId="2FC48007" w:rsidR="00F26BD6" w:rsidRDefault="00F26BD6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mber of group to create a remote GitHub repository. This includes creating a GitHub account, creating </w:t>
            </w:r>
            <w:r w:rsidR="00B06374">
              <w:t>repository,</w:t>
            </w:r>
            <w:r>
              <w:t xml:space="preserve"> and selecting appropriate settings.</w:t>
            </w:r>
          </w:p>
        </w:tc>
      </w:tr>
      <w:tr w:rsidR="00F26BD6" w:rsidRPr="001E4B1E" w14:paraId="6B99AD4C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E3EDB68" w14:textId="7CD7D659" w:rsidR="00F26BD6" w:rsidRDefault="00F26BD6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2</w:t>
            </w:r>
          </w:p>
        </w:tc>
        <w:tc>
          <w:tcPr>
            <w:tcW w:w="4508" w:type="dxa"/>
          </w:tcPr>
          <w:p w14:paraId="5C741014" w14:textId="7BCEA964" w:rsidR="00F26BD6" w:rsidRDefault="00F26BD6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mber of group to add each member to remote </w:t>
            </w:r>
            <w:proofErr w:type="spellStart"/>
            <w:r>
              <w:t>Github</w:t>
            </w:r>
            <w:proofErr w:type="spellEnd"/>
            <w:r>
              <w:t xml:space="preserve"> repository. Members include student group and staff members (</w:t>
            </w:r>
            <w:proofErr w:type="gramStart"/>
            <w:r w:rsidR="00B06374">
              <w:t>e.g.</w:t>
            </w:r>
            <w:proofErr w:type="gramEnd"/>
            <w:r>
              <w:t xml:space="preserve"> Gervase </w:t>
            </w:r>
            <w:proofErr w:type="spellStart"/>
            <w:r>
              <w:t>Tuxworth</w:t>
            </w:r>
            <w:proofErr w:type="spellEnd"/>
            <w:r>
              <w:t xml:space="preserve">). </w:t>
            </w:r>
          </w:p>
        </w:tc>
      </w:tr>
      <w:tr w:rsidR="00F26BD6" w:rsidRPr="001E4B1E" w14:paraId="6187F973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A0B6464" w14:textId="43244902" w:rsidR="00F26BD6" w:rsidRDefault="00B06374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3</w:t>
            </w:r>
          </w:p>
        </w:tc>
        <w:tc>
          <w:tcPr>
            <w:tcW w:w="4508" w:type="dxa"/>
          </w:tcPr>
          <w:p w14:paraId="52174391" w14:textId="09C33E02" w:rsidR="00F26BD6" w:rsidRDefault="00B06374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ach member of group (students) must pull repository onto their local machine. </w:t>
            </w:r>
          </w:p>
        </w:tc>
      </w:tr>
      <w:tr w:rsidR="00B06374" w:rsidRPr="001E4B1E" w14:paraId="1527DC7B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1038B08" w14:textId="47B03848" w:rsidR="00B06374" w:rsidRDefault="00B06374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</w:t>
            </w:r>
          </w:p>
        </w:tc>
        <w:tc>
          <w:tcPr>
            <w:tcW w:w="4508" w:type="dxa"/>
          </w:tcPr>
          <w:p w14:paraId="2FF99723" w14:textId="717C98AC" w:rsidR="00B06374" w:rsidRDefault="00B06374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 Overview must be written</w:t>
            </w:r>
            <w:r w:rsidR="00EA13E7">
              <w:t xml:space="preserve"> for project</w:t>
            </w:r>
            <w:r>
              <w:t xml:space="preserve">. The background of the project must be researched and addressed. The scope of the project must be brainstormed and addressed. The contents of the document must be identified and identified. </w:t>
            </w:r>
          </w:p>
        </w:tc>
      </w:tr>
      <w:tr w:rsidR="00B06374" w:rsidRPr="001E4B1E" w14:paraId="6ABEE430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0444701" w14:textId="06D76A38" w:rsidR="00B06374" w:rsidRDefault="00B06374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</w:t>
            </w:r>
          </w:p>
        </w:tc>
        <w:tc>
          <w:tcPr>
            <w:tcW w:w="4508" w:type="dxa"/>
          </w:tcPr>
          <w:p w14:paraId="56648E96" w14:textId="48209391" w:rsidR="00B06374" w:rsidRDefault="00F245ED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ork Breakdown Structure of project must be created. Group (students) must brainstorm main deliverable, key phases, work packages and activities associated to the product. From the brainstorm, a diagram is formed. </w:t>
            </w:r>
          </w:p>
        </w:tc>
      </w:tr>
      <w:tr w:rsidR="00F245ED" w:rsidRPr="001E4B1E" w14:paraId="65DD0F42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571D19C" w14:textId="6F83F2F8" w:rsidR="00F245ED" w:rsidRDefault="00F245ED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 xml:space="preserve">2.1.3 </w:t>
            </w:r>
          </w:p>
        </w:tc>
        <w:tc>
          <w:tcPr>
            <w:tcW w:w="4508" w:type="dxa"/>
          </w:tcPr>
          <w:p w14:paraId="0A833035" w14:textId="18B250CA" w:rsidR="00F245ED" w:rsidRDefault="00F245ED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finition and Estimation of project must be created. Each task required for the project is identified. Each task is assigned an identification number, an estimated duration an</w:t>
            </w:r>
            <w:r w:rsidR="00EA13E7">
              <w:t xml:space="preserve">d description. </w:t>
            </w:r>
            <w:r>
              <w:t xml:space="preserve">Optionally, the precedence diagramming method can be utilised. </w:t>
            </w:r>
          </w:p>
        </w:tc>
      </w:tr>
      <w:tr w:rsidR="00EA13E7" w:rsidRPr="001E4B1E" w14:paraId="562C43A5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741D4A" w14:textId="6EAB6CE5" w:rsidR="00EA13E7" w:rsidRDefault="00EA13E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</w:t>
            </w:r>
          </w:p>
        </w:tc>
        <w:tc>
          <w:tcPr>
            <w:tcW w:w="4508" w:type="dxa"/>
          </w:tcPr>
          <w:p w14:paraId="75945275" w14:textId="2427EB50" w:rsidR="00EA13E7" w:rsidRDefault="00EA13E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rom 2.1.3, a Gantt Chart can be formed. Each key phase, work package and activity </w:t>
            </w:r>
            <w:proofErr w:type="gramStart"/>
            <w:r>
              <w:t>is</w:t>
            </w:r>
            <w:proofErr w:type="gramEnd"/>
            <w:r>
              <w:t xml:space="preserve"> to be visually represented on the chart. </w:t>
            </w:r>
          </w:p>
        </w:tc>
      </w:tr>
      <w:tr w:rsidR="00EA13E7" w:rsidRPr="001E4B1E" w14:paraId="0CC3CAE5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6A7ADC6" w14:textId="5D8A62F6" w:rsidR="00EA13E7" w:rsidRDefault="00EA13E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2.1</w:t>
            </w:r>
          </w:p>
        </w:tc>
        <w:tc>
          <w:tcPr>
            <w:tcW w:w="4508" w:type="dxa"/>
          </w:tcPr>
          <w:p w14:paraId="59C24451" w14:textId="1686ECF3" w:rsidR="00EA13E7" w:rsidRDefault="00EA13E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ystem Vision must be written for project. The problem background must be researched and addressed. The system overview is to be addressed. The potential benefits are to be addressed. </w:t>
            </w:r>
          </w:p>
        </w:tc>
      </w:tr>
      <w:tr w:rsidR="00EA13E7" w:rsidRPr="001E4B1E" w14:paraId="2E43989C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3BACCD4" w14:textId="4D9897DA" w:rsidR="00EA13E7" w:rsidRDefault="00EA13E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2.2</w:t>
            </w:r>
          </w:p>
        </w:tc>
        <w:tc>
          <w:tcPr>
            <w:tcW w:w="4508" w:type="dxa"/>
          </w:tcPr>
          <w:p w14:paraId="005093D2" w14:textId="7ACBE265" w:rsidR="00EA13E7" w:rsidRDefault="00EA13E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quirements</w:t>
            </w:r>
            <w:r>
              <w:t xml:space="preserve"> must be written for project. </w:t>
            </w:r>
            <w:r>
              <w:t xml:space="preserve">The user requirements must be researched and addressed. </w:t>
            </w:r>
            <w:r>
              <w:t xml:space="preserve">The </w:t>
            </w:r>
            <w:r>
              <w:t>software requirements</w:t>
            </w:r>
            <w:r>
              <w:t xml:space="preserve"> </w:t>
            </w:r>
            <w:r>
              <w:t>are</w:t>
            </w:r>
            <w:r>
              <w:t xml:space="preserve"> to be addressed. The </w:t>
            </w:r>
            <w:r>
              <w:t xml:space="preserve">use cases are to be identified and visually represented. </w:t>
            </w:r>
          </w:p>
        </w:tc>
      </w:tr>
      <w:tr w:rsidR="00EA13E7" w:rsidRPr="001E4B1E" w14:paraId="4D8BC4EE" w14:textId="77777777" w:rsidTr="003F5B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4ECC848" w14:textId="144FBDAA" w:rsidR="00EA13E7" w:rsidRDefault="00EA13E7" w:rsidP="00BF3F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2.3</w:t>
            </w:r>
          </w:p>
        </w:tc>
        <w:tc>
          <w:tcPr>
            <w:tcW w:w="4508" w:type="dxa"/>
          </w:tcPr>
          <w:p w14:paraId="3ACC6000" w14:textId="33748FDE" w:rsidR="00EA13E7" w:rsidRDefault="00EA13E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 Design and System Components</w:t>
            </w:r>
            <w:r>
              <w:t xml:space="preserve"> must be written for project. The </w:t>
            </w:r>
            <w:r w:rsidR="005C32CB">
              <w:t xml:space="preserve">software design will be shown visually through a flowchart. Functions, data structures and detailed design of the project, must be researched and addressed. </w:t>
            </w:r>
          </w:p>
        </w:tc>
      </w:tr>
      <w:tr w:rsidR="005C32CB" w:rsidRPr="001E4B1E" w14:paraId="764D739F" w14:textId="77777777" w:rsidTr="003F5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1FAC7B8" w14:textId="13F2C1B0" w:rsidR="005C32CB" w:rsidRDefault="005C32CB" w:rsidP="005C32CB">
            <w:pPr>
              <w:tabs>
                <w:tab w:val="left" w:pos="3000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2.4</w:t>
            </w:r>
            <w:r>
              <w:rPr>
                <w:b w:val="0"/>
                <w:bCs w:val="0"/>
              </w:rPr>
              <w:tab/>
            </w:r>
          </w:p>
        </w:tc>
        <w:tc>
          <w:tcPr>
            <w:tcW w:w="4508" w:type="dxa"/>
          </w:tcPr>
          <w:p w14:paraId="1CCCC27A" w14:textId="50473617" w:rsidR="005C32CB" w:rsidRDefault="005C32CB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Interface must be written a displayed visually for project. Research must be undertaken that supports structural design choices. The visual design wireframes will be created. </w:t>
            </w:r>
          </w:p>
        </w:tc>
      </w:tr>
    </w:tbl>
    <w:p w14:paraId="699442A2" w14:textId="1DA45D81" w:rsidR="00BF3FBB" w:rsidRPr="001E4B1E" w:rsidRDefault="00BF3FBB" w:rsidP="00BF3FBB"/>
    <w:p w14:paraId="45A3E93E" w14:textId="68B93AFB" w:rsidR="00BF3FBB" w:rsidRDefault="00BF3FBB" w:rsidP="00BF3FBB"/>
    <w:p w14:paraId="25189670" w14:textId="4102AD03" w:rsidR="00BF3FBB" w:rsidRDefault="00BF3FBB" w:rsidP="00BF3FBB"/>
    <w:p w14:paraId="1EB42DA6" w14:textId="6C322E22" w:rsidR="00BF3FBB" w:rsidRDefault="00BF3FBB" w:rsidP="00BF3FBB"/>
    <w:p w14:paraId="5C20BA79" w14:textId="77777777" w:rsidR="00BF3FBB" w:rsidRPr="00BF3FBB" w:rsidRDefault="00BF3FBB" w:rsidP="00BF3FBB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5639AD9B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="00036B12">
        <w:t>–</w:t>
      </w:r>
      <w:r>
        <w:t xml:space="preserve"> Gantt Chart</w:t>
      </w:r>
    </w:p>
    <w:p w14:paraId="25705AE7" w14:textId="6C71FCCD" w:rsidR="00036B12" w:rsidRPr="00BF3FBB" w:rsidRDefault="00BF3FBB" w:rsidP="00BF3FBB">
      <w:pPr>
        <w:rPr>
          <w:color w:val="FF0000"/>
        </w:rPr>
      </w:pPr>
      <w:r w:rsidRPr="00BF3FBB">
        <w:rPr>
          <w:color w:val="FF0000"/>
        </w:rPr>
        <w:t>Need to add the REAL start time, time taken and finish of each activity at the end</w:t>
      </w:r>
      <w:r>
        <w:rPr>
          <w:color w:val="FF0000"/>
        </w:rPr>
        <w:t>!</w:t>
      </w:r>
    </w:p>
    <w:sectPr w:rsidR="00036B12" w:rsidRPr="00BF3FBB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F4A60" w14:textId="77777777" w:rsidR="00C77C61" w:rsidRDefault="00C77C61" w:rsidP="0036694F">
      <w:pPr>
        <w:spacing w:after="0" w:line="240" w:lineRule="auto"/>
      </w:pPr>
      <w:r>
        <w:separator/>
      </w:r>
    </w:p>
  </w:endnote>
  <w:endnote w:type="continuationSeparator" w:id="0">
    <w:p w14:paraId="56C49C64" w14:textId="77777777" w:rsidR="00C77C61" w:rsidRDefault="00C77C61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07DC0" w14:textId="77777777" w:rsidR="00C77C61" w:rsidRDefault="00C77C61" w:rsidP="0036694F">
      <w:pPr>
        <w:spacing w:after="0" w:line="240" w:lineRule="auto"/>
      </w:pPr>
      <w:r>
        <w:separator/>
      </w:r>
    </w:p>
  </w:footnote>
  <w:footnote w:type="continuationSeparator" w:id="0">
    <w:p w14:paraId="19CA44E1" w14:textId="77777777" w:rsidR="00C77C61" w:rsidRDefault="00C77C61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76B0"/>
    <w:multiLevelType w:val="hybridMultilevel"/>
    <w:tmpl w:val="28640C4E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01C4B"/>
    <w:multiLevelType w:val="hybridMultilevel"/>
    <w:tmpl w:val="4710C10A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2"/>
  </w:num>
  <w:num w:numId="2" w16cid:durableId="1031959061">
    <w:abstractNumId w:val="4"/>
  </w:num>
  <w:num w:numId="3" w16cid:durableId="1609048398">
    <w:abstractNumId w:val="3"/>
  </w:num>
  <w:num w:numId="4" w16cid:durableId="1998994676">
    <w:abstractNumId w:val="1"/>
  </w:num>
  <w:num w:numId="5" w16cid:durableId="1051467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oFAAQXVK4tAAAA"/>
  </w:docVars>
  <w:rsids>
    <w:rsidRoot w:val="00E37749"/>
    <w:rsid w:val="00001061"/>
    <w:rsid w:val="00036B12"/>
    <w:rsid w:val="00055218"/>
    <w:rsid w:val="000800B0"/>
    <w:rsid w:val="000A1BF7"/>
    <w:rsid w:val="000F3083"/>
    <w:rsid w:val="001A1E6A"/>
    <w:rsid w:val="001B6729"/>
    <w:rsid w:val="001C2E8B"/>
    <w:rsid w:val="001D75E2"/>
    <w:rsid w:val="001E4B1E"/>
    <w:rsid w:val="001F2166"/>
    <w:rsid w:val="00202657"/>
    <w:rsid w:val="0024047F"/>
    <w:rsid w:val="00255AD1"/>
    <w:rsid w:val="002631D2"/>
    <w:rsid w:val="00266B7A"/>
    <w:rsid w:val="0028739D"/>
    <w:rsid w:val="002E1391"/>
    <w:rsid w:val="002E2F11"/>
    <w:rsid w:val="002F3B6F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5BC0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C32CB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06374"/>
    <w:rsid w:val="00B1760C"/>
    <w:rsid w:val="00B26B35"/>
    <w:rsid w:val="00B56A26"/>
    <w:rsid w:val="00B57F51"/>
    <w:rsid w:val="00B64132"/>
    <w:rsid w:val="00B67293"/>
    <w:rsid w:val="00B8734C"/>
    <w:rsid w:val="00BC49C3"/>
    <w:rsid w:val="00BF3FBB"/>
    <w:rsid w:val="00C16446"/>
    <w:rsid w:val="00C43C6A"/>
    <w:rsid w:val="00C77C61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DF71CC"/>
    <w:rsid w:val="00E17995"/>
    <w:rsid w:val="00E26DDC"/>
    <w:rsid w:val="00E37749"/>
    <w:rsid w:val="00E5103B"/>
    <w:rsid w:val="00E523FC"/>
    <w:rsid w:val="00E6173B"/>
    <w:rsid w:val="00E76365"/>
    <w:rsid w:val="00EA13E7"/>
    <w:rsid w:val="00EA7F10"/>
    <w:rsid w:val="00EB3AA4"/>
    <w:rsid w:val="00EF4F83"/>
    <w:rsid w:val="00F020A9"/>
    <w:rsid w:val="00F245ED"/>
    <w:rsid w:val="00F26BD6"/>
    <w:rsid w:val="00F439BB"/>
    <w:rsid w:val="00F506FB"/>
    <w:rsid w:val="00F74068"/>
    <w:rsid w:val="00F77C72"/>
    <w:rsid w:val="00FB1105"/>
    <w:rsid w:val="00FB3049"/>
    <w:rsid w:val="00FC4307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  <w:style w:type="table" w:styleId="GridTable5Dark-Accent3">
    <w:name w:val="Grid Table 5 Dark Accent 3"/>
    <w:basedOn w:val="TableNormal"/>
    <w:uiPriority w:val="50"/>
    <w:rsid w:val="003F5BC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F5BC0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8</TotalTime>
  <Pages>8</Pages>
  <Words>1146</Words>
  <Characters>653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Griffith University</Company>
  <LinksUpToDate>false</LinksUpToDate>
  <CharactersWithSpaces>7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8</cp:revision>
  <dcterms:created xsi:type="dcterms:W3CDTF">2017-07-21T00:22:00Z</dcterms:created>
  <dcterms:modified xsi:type="dcterms:W3CDTF">2022-08-28T04:01:00Z</dcterms:modified>
  <cp:category>Trimester 2, 2022</cp:category>
</cp:coreProperties>
</file>